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838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30"/>
        <w:gridCol w:w="3330"/>
        <w:gridCol w:w="810"/>
        <w:gridCol w:w="1260"/>
        <w:gridCol w:w="1530"/>
        <w:gridCol w:w="1278"/>
      </w:tblGrid>
      <w:tr w:rsidR="00C405DD" w:rsidRPr="000C72F1" w14:paraId="22BDFCDE" w14:textId="77777777" w:rsidTr="0087572A">
        <w:tc>
          <w:tcPr>
            <w:tcW w:w="3960" w:type="dxa"/>
            <w:gridSpan w:val="2"/>
          </w:tcPr>
          <w:p w14:paraId="416E1D00" w14:textId="77777777" w:rsidR="00C405DD" w:rsidRPr="000C72F1" w:rsidRDefault="00C405DD">
            <w:pPr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Meeting Title</w:t>
            </w:r>
          </w:p>
        </w:tc>
        <w:tc>
          <w:tcPr>
            <w:tcW w:w="4878" w:type="dxa"/>
            <w:gridSpan w:val="4"/>
          </w:tcPr>
          <w:p w14:paraId="385B544E" w14:textId="00C98DFA" w:rsidR="00C405DD" w:rsidRPr="000C72F1" w:rsidRDefault="00002564" w:rsidP="0000256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SDD Clarification </w:t>
            </w:r>
          </w:p>
        </w:tc>
      </w:tr>
      <w:tr w:rsidR="00C405DD" w:rsidRPr="000C72F1" w14:paraId="50314BCA" w14:textId="77777777" w:rsidTr="0087572A">
        <w:tc>
          <w:tcPr>
            <w:tcW w:w="3960" w:type="dxa"/>
            <w:gridSpan w:val="2"/>
          </w:tcPr>
          <w:p w14:paraId="6D9AA3E4" w14:textId="77777777" w:rsidR="00C405DD" w:rsidRPr="000C72F1" w:rsidRDefault="00C405DD">
            <w:pPr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Date</w:t>
            </w:r>
          </w:p>
        </w:tc>
        <w:tc>
          <w:tcPr>
            <w:tcW w:w="4878" w:type="dxa"/>
            <w:gridSpan w:val="4"/>
          </w:tcPr>
          <w:p w14:paraId="608E5A76" w14:textId="33C7B36F" w:rsidR="00C405DD" w:rsidRPr="000C72F1" w:rsidRDefault="00446A8E" w:rsidP="001C4ADF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31</w:t>
            </w:r>
            <w:r w:rsidR="0087572A">
              <w:rPr>
                <w:rFonts w:ascii="Arial" w:hAnsi="Arial"/>
              </w:rPr>
              <w:t>-</w:t>
            </w:r>
            <w:r w:rsidR="001C4ADF">
              <w:rPr>
                <w:rFonts w:ascii="Arial" w:hAnsi="Arial"/>
              </w:rPr>
              <w:t>Jan</w:t>
            </w:r>
            <w:r w:rsidR="0087572A">
              <w:rPr>
                <w:rFonts w:ascii="Arial" w:hAnsi="Arial"/>
              </w:rPr>
              <w:t>-2</w:t>
            </w:r>
            <w:r w:rsidR="001C4ADF">
              <w:rPr>
                <w:rFonts w:ascii="Arial" w:hAnsi="Arial"/>
              </w:rPr>
              <w:t>4</w:t>
            </w:r>
          </w:p>
        </w:tc>
      </w:tr>
      <w:tr w:rsidR="00C405DD" w:rsidRPr="000C72F1" w14:paraId="2C27375E" w14:textId="77777777" w:rsidTr="0087572A">
        <w:trPr>
          <w:trHeight w:val="323"/>
        </w:trPr>
        <w:tc>
          <w:tcPr>
            <w:tcW w:w="3960" w:type="dxa"/>
            <w:gridSpan w:val="2"/>
          </w:tcPr>
          <w:p w14:paraId="0E3565F1" w14:textId="77777777" w:rsidR="00C405DD" w:rsidRPr="000C72F1" w:rsidRDefault="00C405DD">
            <w:pPr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Venue</w:t>
            </w:r>
          </w:p>
        </w:tc>
        <w:tc>
          <w:tcPr>
            <w:tcW w:w="4878" w:type="dxa"/>
            <w:gridSpan w:val="4"/>
          </w:tcPr>
          <w:p w14:paraId="3194950F" w14:textId="7752C300" w:rsidR="00C405DD" w:rsidRPr="000C72F1" w:rsidRDefault="00023F7A" w:rsidP="0072625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BC Conference Room</w:t>
            </w:r>
          </w:p>
        </w:tc>
      </w:tr>
      <w:tr w:rsidR="006A26D1" w:rsidRPr="000C72F1" w14:paraId="5AD8F749" w14:textId="77777777" w:rsidTr="0087572A">
        <w:tc>
          <w:tcPr>
            <w:tcW w:w="3960" w:type="dxa"/>
            <w:gridSpan w:val="2"/>
            <w:vMerge w:val="restart"/>
          </w:tcPr>
          <w:p w14:paraId="4268B8D7" w14:textId="77777777" w:rsidR="006A26D1" w:rsidRDefault="006A26D1" w:rsidP="0087572A">
            <w:pPr>
              <w:jc w:val="center"/>
              <w:rPr>
                <w:rFonts w:ascii="Arial" w:hAnsi="Arial"/>
              </w:rPr>
            </w:pPr>
          </w:p>
          <w:p w14:paraId="7783DF98" w14:textId="65E94E2B" w:rsidR="006A26D1" w:rsidRPr="003007FB" w:rsidRDefault="006A26D1" w:rsidP="0087572A">
            <w:pPr>
              <w:jc w:val="center"/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Participants</w:t>
            </w:r>
          </w:p>
        </w:tc>
        <w:tc>
          <w:tcPr>
            <w:tcW w:w="4878" w:type="dxa"/>
            <w:gridSpan w:val="4"/>
            <w:shd w:val="clear" w:color="auto" w:fill="auto"/>
          </w:tcPr>
          <w:p w14:paraId="1925D13E" w14:textId="159ED31A" w:rsidR="006A26D1" w:rsidRPr="003C4BFC" w:rsidRDefault="006A26D1" w:rsidP="00506AFD">
            <w:pPr>
              <w:rPr>
                <w:rFonts w:ascii="Arial" w:hAnsi="Arial" w:cs="Arial"/>
              </w:rPr>
            </w:pPr>
            <w:r>
              <w:rPr>
                <w:rStyle w:val="apple-style-span"/>
                <w:rFonts w:ascii="Arial" w:hAnsi="Arial" w:cs="Arial"/>
                <w:color w:val="000000"/>
                <w:shd w:val="clear" w:color="auto" w:fill="FFFFFF"/>
              </w:rPr>
              <w:t xml:space="preserve">Md. </w:t>
            </w:r>
            <w:r w:rsidRPr="009C0AC1">
              <w:rPr>
                <w:rStyle w:val="apple-style-span"/>
                <w:rFonts w:ascii="Arial" w:hAnsi="Arial" w:cs="Arial"/>
                <w:color w:val="000000"/>
                <w:shd w:val="clear" w:color="auto" w:fill="FFFFFF"/>
              </w:rPr>
              <w:t>Ikram Iqbal</w:t>
            </w:r>
          </w:p>
        </w:tc>
      </w:tr>
      <w:tr w:rsidR="006A26D1" w:rsidRPr="000C72F1" w14:paraId="61E533DA" w14:textId="77777777" w:rsidTr="0087572A">
        <w:tc>
          <w:tcPr>
            <w:tcW w:w="3960" w:type="dxa"/>
            <w:gridSpan w:val="2"/>
            <w:vMerge/>
          </w:tcPr>
          <w:p w14:paraId="50939B76" w14:textId="77777777" w:rsidR="006A26D1" w:rsidRPr="003007FB" w:rsidRDefault="006A26D1" w:rsidP="00283A05">
            <w:pPr>
              <w:rPr>
                <w:rFonts w:ascii="Arial" w:hAnsi="Arial"/>
              </w:rPr>
            </w:pPr>
          </w:p>
        </w:tc>
        <w:tc>
          <w:tcPr>
            <w:tcW w:w="4878" w:type="dxa"/>
            <w:gridSpan w:val="4"/>
            <w:shd w:val="clear" w:color="auto" w:fill="auto"/>
          </w:tcPr>
          <w:p w14:paraId="49BFE5F1" w14:textId="00EC51FA" w:rsidR="006A26D1" w:rsidRPr="003C4BFC" w:rsidRDefault="001C4ADF" w:rsidP="00283A0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  <w:lang w:bidi="bn-BD"/>
              </w:rPr>
              <w:t>Syed Salman Bin Kader</w:t>
            </w:r>
          </w:p>
        </w:tc>
      </w:tr>
      <w:tr w:rsidR="006A26D1" w:rsidRPr="000C72F1" w14:paraId="3A3D1494" w14:textId="77777777" w:rsidTr="0087572A">
        <w:tc>
          <w:tcPr>
            <w:tcW w:w="3960" w:type="dxa"/>
            <w:gridSpan w:val="2"/>
            <w:vMerge/>
          </w:tcPr>
          <w:p w14:paraId="31032237" w14:textId="77777777" w:rsidR="006A26D1" w:rsidRPr="003007FB" w:rsidRDefault="006A26D1" w:rsidP="00283A05">
            <w:pPr>
              <w:rPr>
                <w:rFonts w:ascii="Arial" w:hAnsi="Arial"/>
              </w:rPr>
            </w:pPr>
          </w:p>
        </w:tc>
        <w:tc>
          <w:tcPr>
            <w:tcW w:w="4878" w:type="dxa"/>
            <w:gridSpan w:val="4"/>
            <w:shd w:val="clear" w:color="auto" w:fill="auto"/>
          </w:tcPr>
          <w:p w14:paraId="604460A9" w14:textId="2D325BBB" w:rsidR="006A26D1" w:rsidRPr="003C4BFC" w:rsidRDefault="001C4ADF" w:rsidP="00283A0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000000"/>
                <w:lang w:bidi="bn-BD"/>
              </w:rPr>
              <w:t>Yasir Arafat</w:t>
            </w:r>
          </w:p>
        </w:tc>
      </w:tr>
      <w:tr w:rsidR="006A26D1" w:rsidRPr="000C72F1" w14:paraId="3736FA40" w14:textId="77777777" w:rsidTr="0087572A">
        <w:tc>
          <w:tcPr>
            <w:tcW w:w="3960" w:type="dxa"/>
            <w:gridSpan w:val="2"/>
            <w:vMerge/>
          </w:tcPr>
          <w:p w14:paraId="0B0C70DE" w14:textId="77777777" w:rsidR="006A26D1" w:rsidRPr="003007FB" w:rsidRDefault="006A26D1" w:rsidP="00283A05">
            <w:pPr>
              <w:rPr>
                <w:rFonts w:ascii="Arial" w:hAnsi="Arial"/>
              </w:rPr>
            </w:pPr>
          </w:p>
        </w:tc>
        <w:tc>
          <w:tcPr>
            <w:tcW w:w="4878" w:type="dxa"/>
            <w:gridSpan w:val="4"/>
            <w:shd w:val="clear" w:color="auto" w:fill="auto"/>
          </w:tcPr>
          <w:p w14:paraId="77529BFC" w14:textId="3CC2FF18" w:rsidR="006A26D1" w:rsidRPr="00BC733F" w:rsidRDefault="006A26D1" w:rsidP="001C4ADF">
            <w:pPr>
              <w:rPr>
                <w:rFonts w:ascii="Arial" w:hAnsi="Arial" w:cs="Arial"/>
                <w:color w:val="000000"/>
                <w:lang w:bidi="bn-BD"/>
              </w:rPr>
            </w:pPr>
            <w:r>
              <w:rPr>
                <w:rFonts w:ascii="Arial" w:hAnsi="Arial" w:cs="Arial"/>
                <w:color w:val="000000"/>
                <w:lang w:bidi="bn-BD"/>
              </w:rPr>
              <w:t>Nasir Uddin</w:t>
            </w:r>
          </w:p>
        </w:tc>
      </w:tr>
      <w:tr w:rsidR="00506AFD" w:rsidRPr="000C72F1" w14:paraId="7281B1A3" w14:textId="77777777" w:rsidTr="0087572A">
        <w:tc>
          <w:tcPr>
            <w:tcW w:w="3960" w:type="dxa"/>
            <w:gridSpan w:val="2"/>
          </w:tcPr>
          <w:p w14:paraId="6E07F9CA" w14:textId="77777777" w:rsidR="00506AFD" w:rsidRPr="000C72F1" w:rsidRDefault="00506AFD" w:rsidP="00506AFD">
            <w:pPr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Purpose of Meeting</w:t>
            </w:r>
          </w:p>
        </w:tc>
        <w:tc>
          <w:tcPr>
            <w:tcW w:w="4878" w:type="dxa"/>
            <w:gridSpan w:val="4"/>
          </w:tcPr>
          <w:p w14:paraId="4306AF59" w14:textId="65FE6A36" w:rsidR="00506AFD" w:rsidRPr="00002564" w:rsidRDefault="00002564" w:rsidP="00002564">
            <w:pPr>
              <w:rPr>
                <w:rFonts w:ascii="Arial" w:hAnsi="Arial"/>
              </w:rPr>
            </w:pPr>
            <w:r>
              <w:rPr>
                <w:rFonts w:ascii="Arial" w:hAnsi="Arial" w:cs="Arial"/>
                <w:color w:val="000000"/>
                <w:lang w:bidi="bn-BD"/>
              </w:rPr>
              <w:t>System Design</w:t>
            </w:r>
            <w:r w:rsidRPr="00002564">
              <w:rPr>
                <w:rFonts w:ascii="Arial" w:hAnsi="Arial" w:cs="Arial"/>
                <w:color w:val="000000"/>
                <w:lang w:bidi="bn-BD"/>
              </w:rPr>
              <w:t xml:space="preserve"> Clarification</w:t>
            </w:r>
            <w:r>
              <w:rPr>
                <w:rFonts w:ascii="Arial" w:hAnsi="Arial" w:cs="Arial"/>
                <w:color w:val="000000"/>
                <w:lang w:bidi="bn-BD"/>
              </w:rPr>
              <w:t xml:space="preserve"> </w:t>
            </w:r>
          </w:p>
        </w:tc>
      </w:tr>
      <w:tr w:rsidR="001C4ADF" w:rsidRPr="000C72F1" w14:paraId="4143839A" w14:textId="77777777" w:rsidTr="0087572A">
        <w:tc>
          <w:tcPr>
            <w:tcW w:w="3960" w:type="dxa"/>
            <w:gridSpan w:val="2"/>
          </w:tcPr>
          <w:p w14:paraId="5E495D25" w14:textId="77777777" w:rsidR="001C4ADF" w:rsidRPr="000C72F1" w:rsidRDefault="001C4ADF" w:rsidP="001C4ADF">
            <w:pPr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Meeting Coordinator</w:t>
            </w:r>
          </w:p>
        </w:tc>
        <w:tc>
          <w:tcPr>
            <w:tcW w:w="4878" w:type="dxa"/>
            <w:gridSpan w:val="4"/>
          </w:tcPr>
          <w:p w14:paraId="3F873686" w14:textId="44C618F3" w:rsidR="001C4ADF" w:rsidRPr="000C72F1" w:rsidRDefault="001C4ADF" w:rsidP="001C4ADF">
            <w:pPr>
              <w:rPr>
                <w:rFonts w:ascii="Arial" w:hAnsi="Arial"/>
              </w:rPr>
            </w:pPr>
            <w:r>
              <w:rPr>
                <w:rFonts w:ascii="Arial" w:hAnsi="Arial" w:cs="Arial"/>
                <w:color w:val="000000"/>
                <w:lang w:bidi="bn-BD"/>
              </w:rPr>
              <w:t>Syed Salman Bin Kader</w:t>
            </w:r>
          </w:p>
        </w:tc>
      </w:tr>
      <w:tr w:rsidR="00506AFD" w:rsidRPr="000C72F1" w14:paraId="380E5D78" w14:textId="77777777" w:rsidTr="0087572A">
        <w:trPr>
          <w:trHeight w:val="548"/>
        </w:trPr>
        <w:tc>
          <w:tcPr>
            <w:tcW w:w="8838" w:type="dxa"/>
            <w:gridSpan w:val="6"/>
            <w:tcBorders>
              <w:bottom w:val="single" w:sz="4" w:space="0" w:color="auto"/>
            </w:tcBorders>
          </w:tcPr>
          <w:p w14:paraId="561C8B61" w14:textId="77777777" w:rsidR="00506AFD" w:rsidRDefault="00506AFD" w:rsidP="00506AFD">
            <w:pPr>
              <w:rPr>
                <w:rFonts w:ascii="Arial" w:hAnsi="Arial"/>
              </w:rPr>
            </w:pPr>
          </w:p>
          <w:p w14:paraId="201BD950" w14:textId="77777777" w:rsidR="00506AFD" w:rsidRDefault="00506AFD" w:rsidP="00506AFD">
            <w:pPr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Agenda:</w:t>
            </w:r>
          </w:p>
          <w:p w14:paraId="676C9A11" w14:textId="77777777" w:rsidR="00B16463" w:rsidRPr="000C72F1" w:rsidRDefault="00B16463" w:rsidP="00506AFD">
            <w:pPr>
              <w:rPr>
                <w:rFonts w:ascii="Arial" w:hAnsi="Arial"/>
              </w:rPr>
            </w:pPr>
          </w:p>
          <w:p w14:paraId="4C5F6D5E" w14:textId="094A3D33" w:rsidR="00506AFD" w:rsidRDefault="001C4ADF" w:rsidP="00C2739E">
            <w:pPr>
              <w:numPr>
                <w:ilvl w:val="0"/>
                <w:numId w:val="4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>Data Integration in Business Intelligence.</w:t>
            </w:r>
          </w:p>
          <w:p w14:paraId="03F39E45" w14:textId="47DC11FE" w:rsidR="00506AFD" w:rsidRDefault="001C4ADF" w:rsidP="00506AFD">
            <w:pPr>
              <w:numPr>
                <w:ilvl w:val="0"/>
                <w:numId w:val="4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>Web Portal and Email integration.</w:t>
            </w:r>
          </w:p>
          <w:p w14:paraId="340B7EDB" w14:textId="77777777" w:rsidR="00506AFD" w:rsidRPr="000C72F1" w:rsidRDefault="00506AFD" w:rsidP="00506AFD">
            <w:pPr>
              <w:ind w:left="420"/>
              <w:rPr>
                <w:rFonts w:ascii="Arial" w:hAnsi="Arial"/>
              </w:rPr>
            </w:pPr>
          </w:p>
        </w:tc>
      </w:tr>
      <w:tr w:rsidR="00506AFD" w:rsidRPr="000C72F1" w14:paraId="08D3CCA9" w14:textId="77777777" w:rsidTr="0087572A">
        <w:trPr>
          <w:cantSplit/>
          <w:trHeight w:val="280"/>
        </w:trPr>
        <w:tc>
          <w:tcPr>
            <w:tcW w:w="396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A248A21" w14:textId="77777777" w:rsidR="00506AFD" w:rsidRPr="000C72F1" w:rsidRDefault="00506AFD" w:rsidP="00506AFD">
            <w:pPr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Prepared By</w:t>
            </w:r>
          </w:p>
        </w:tc>
        <w:tc>
          <w:tcPr>
            <w:tcW w:w="4878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06D3DD0C" w14:textId="77777777" w:rsidR="00506AFD" w:rsidRPr="000C72F1" w:rsidRDefault="00506AFD" w:rsidP="00506AFD">
            <w:pPr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Approved By</w:t>
            </w:r>
          </w:p>
        </w:tc>
      </w:tr>
      <w:tr w:rsidR="0087572A" w:rsidRPr="000C72F1" w14:paraId="2FCD521F" w14:textId="77777777" w:rsidTr="0087572A">
        <w:trPr>
          <w:cantSplit/>
          <w:trHeight w:val="280"/>
        </w:trPr>
        <w:tc>
          <w:tcPr>
            <w:tcW w:w="396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05F24D2" w14:textId="6EB097D6" w:rsidR="0087572A" w:rsidRPr="000C72F1" w:rsidRDefault="001C4ADF" w:rsidP="0087572A">
            <w:pPr>
              <w:rPr>
                <w:rFonts w:ascii="Arial" w:hAnsi="Arial"/>
              </w:rPr>
            </w:pPr>
            <w:r>
              <w:rPr>
                <w:rFonts w:ascii="Arial" w:hAnsi="Arial" w:cs="Arial"/>
                <w:color w:val="000000"/>
                <w:lang w:bidi="bn-BD"/>
              </w:rPr>
              <w:t>Syed Salman Bin Kader</w:t>
            </w:r>
          </w:p>
        </w:tc>
        <w:tc>
          <w:tcPr>
            <w:tcW w:w="4878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D145353" w14:textId="77777777" w:rsidR="0087572A" w:rsidRPr="000C72F1" w:rsidRDefault="0087572A" w:rsidP="0087572A">
            <w:pPr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Name</w:t>
            </w:r>
            <w:r>
              <w:rPr>
                <w:rFonts w:ascii="Arial" w:hAnsi="Arial"/>
              </w:rPr>
              <w:t xml:space="preserve">: </w:t>
            </w:r>
            <w:r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/>
              </w:rPr>
              <w:t>Ikram Iqbal</w:t>
            </w:r>
          </w:p>
        </w:tc>
      </w:tr>
      <w:tr w:rsidR="0087572A" w:rsidRPr="000C72F1" w14:paraId="136C03EA" w14:textId="77777777" w:rsidTr="0087572A">
        <w:trPr>
          <w:cantSplit/>
          <w:trHeight w:val="1007"/>
        </w:trPr>
        <w:tc>
          <w:tcPr>
            <w:tcW w:w="396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2D4473A" w14:textId="73F05F03" w:rsidR="0087572A" w:rsidRPr="000C72F1" w:rsidRDefault="0087572A" w:rsidP="0087572A">
            <w:pPr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Signature</w:t>
            </w:r>
          </w:p>
          <w:p w14:paraId="54BD5F59" w14:textId="769F2115" w:rsidR="0087572A" w:rsidRPr="000C72F1" w:rsidRDefault="00491C0F" w:rsidP="0087572A">
            <w:pPr>
              <w:rPr>
                <w:rFonts w:ascii="Arial" w:hAnsi="Arial"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51C521EE" wp14:editId="6CFFF9E0">
                  <wp:extent cx="2606040" cy="590550"/>
                  <wp:effectExtent l="0" t="0" r="381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WhatsApp Image 2024-02-08 at 09.54.02_e0bef6e3.jp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6040" cy="590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78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7FFFCD18" w14:textId="30E38D57" w:rsidR="0087572A" w:rsidRPr="000C72F1" w:rsidRDefault="0087572A" w:rsidP="0087572A">
            <w:pPr>
              <w:rPr>
                <w:rFonts w:ascii="Arial" w:hAnsi="Arial"/>
              </w:rPr>
            </w:pPr>
            <w:r>
              <w:rPr>
                <w:rFonts w:ascii="Arial" w:hAnsi="Arial"/>
                <w:noProof/>
              </w:rPr>
              <w:drawing>
                <wp:anchor distT="0" distB="0" distL="114300" distR="114300" simplePos="0" relativeHeight="251659264" behindDoc="0" locked="0" layoutInCell="1" allowOverlap="1" wp14:anchorId="0E92A7C0" wp14:editId="051D2180">
                  <wp:simplePos x="0" y="0"/>
                  <wp:positionH relativeFrom="column">
                    <wp:posOffset>689377</wp:posOffset>
                  </wp:positionH>
                  <wp:positionV relativeFrom="paragraph">
                    <wp:posOffset>219831</wp:posOffset>
                  </wp:positionV>
                  <wp:extent cx="1600200" cy="393700"/>
                  <wp:effectExtent l="0" t="0" r="0" b="0"/>
                  <wp:wrapSquare wrapText="bothSides"/>
                  <wp:docPr id="2" name="Pictur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/>
                          </pic:cNvPicPr>
                        </pic:nvPicPr>
                        <pic:blipFill>
                          <a:blip r:embed="rId8" cstate="print">
                            <a:lum contrast="8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200" cy="393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C72F1">
              <w:rPr>
                <w:rFonts w:ascii="Arial" w:hAnsi="Arial"/>
              </w:rPr>
              <w:t>Signature</w:t>
            </w:r>
          </w:p>
        </w:tc>
      </w:tr>
      <w:tr w:rsidR="0087572A" w:rsidRPr="000C72F1" w14:paraId="120F5F4C" w14:textId="77777777" w:rsidTr="0087572A">
        <w:trPr>
          <w:cantSplit/>
          <w:trHeight w:val="280"/>
        </w:trPr>
        <w:tc>
          <w:tcPr>
            <w:tcW w:w="396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1DED497" w14:textId="02D223C7" w:rsidR="0087572A" w:rsidRPr="000C72F1" w:rsidRDefault="00446A8E" w:rsidP="0087572A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31-Jan-24</w:t>
            </w:r>
          </w:p>
        </w:tc>
        <w:tc>
          <w:tcPr>
            <w:tcW w:w="4878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C8E819E" w14:textId="4BEB5DC9" w:rsidR="0087572A" w:rsidRPr="000C72F1" w:rsidRDefault="00446A8E" w:rsidP="00002564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31-Jan-24</w:t>
            </w:r>
          </w:p>
        </w:tc>
      </w:tr>
      <w:tr w:rsidR="0087572A" w:rsidRPr="000C72F1" w14:paraId="6D46FCFB" w14:textId="77777777" w:rsidTr="0087572A">
        <w:trPr>
          <w:cantSplit/>
        </w:trPr>
        <w:tc>
          <w:tcPr>
            <w:tcW w:w="8838" w:type="dxa"/>
            <w:gridSpan w:val="6"/>
          </w:tcPr>
          <w:p w14:paraId="72C7925D" w14:textId="77777777" w:rsidR="0087572A" w:rsidRPr="000C72F1" w:rsidRDefault="0087572A" w:rsidP="0087572A">
            <w:pPr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Minutes</w:t>
            </w:r>
          </w:p>
        </w:tc>
      </w:tr>
      <w:tr w:rsidR="0087572A" w:rsidRPr="000C72F1" w14:paraId="3C9822F3" w14:textId="77777777" w:rsidTr="0087572A">
        <w:tc>
          <w:tcPr>
            <w:tcW w:w="630" w:type="dxa"/>
          </w:tcPr>
          <w:p w14:paraId="57642B7C" w14:textId="77777777" w:rsidR="0087572A" w:rsidRPr="000C72F1" w:rsidRDefault="0087572A" w:rsidP="0087572A">
            <w:pPr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Sl.</w:t>
            </w:r>
          </w:p>
          <w:p w14:paraId="38E50917" w14:textId="77777777" w:rsidR="0087572A" w:rsidRPr="000C72F1" w:rsidRDefault="0087572A" w:rsidP="0087572A">
            <w:pPr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No.</w:t>
            </w:r>
          </w:p>
        </w:tc>
        <w:tc>
          <w:tcPr>
            <w:tcW w:w="4140" w:type="dxa"/>
            <w:gridSpan w:val="2"/>
          </w:tcPr>
          <w:p w14:paraId="459A976A" w14:textId="77777777" w:rsidR="0087572A" w:rsidRPr="000C72F1" w:rsidRDefault="0087572A" w:rsidP="0087572A">
            <w:pPr>
              <w:jc w:val="center"/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Details of</w:t>
            </w:r>
            <w:r>
              <w:rPr>
                <w:rFonts w:ascii="Arial" w:hAnsi="Arial"/>
              </w:rPr>
              <w:t xml:space="preserve"> </w:t>
            </w:r>
            <w:r w:rsidRPr="000C72F1">
              <w:rPr>
                <w:rFonts w:ascii="Arial" w:hAnsi="Arial"/>
              </w:rPr>
              <w:t>Discussion</w:t>
            </w:r>
          </w:p>
        </w:tc>
        <w:tc>
          <w:tcPr>
            <w:tcW w:w="1260" w:type="dxa"/>
          </w:tcPr>
          <w:p w14:paraId="56AF921A" w14:textId="77777777" w:rsidR="0087572A" w:rsidRPr="000C72F1" w:rsidRDefault="0087572A" w:rsidP="0087572A">
            <w:pPr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Action to</w:t>
            </w:r>
          </w:p>
          <w:p w14:paraId="2884CC0F" w14:textId="77777777" w:rsidR="0087572A" w:rsidRPr="000C72F1" w:rsidRDefault="0087572A" w:rsidP="0087572A">
            <w:pPr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Be taken</w:t>
            </w:r>
          </w:p>
        </w:tc>
        <w:tc>
          <w:tcPr>
            <w:tcW w:w="1530" w:type="dxa"/>
          </w:tcPr>
          <w:p w14:paraId="09952269" w14:textId="77777777" w:rsidR="0087572A" w:rsidRPr="000C72F1" w:rsidRDefault="0087572A" w:rsidP="0087572A">
            <w:pPr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Responsibility</w:t>
            </w:r>
          </w:p>
        </w:tc>
        <w:tc>
          <w:tcPr>
            <w:tcW w:w="1278" w:type="dxa"/>
          </w:tcPr>
          <w:p w14:paraId="3955CA25" w14:textId="77777777" w:rsidR="0087572A" w:rsidRPr="000C72F1" w:rsidRDefault="0087572A" w:rsidP="0087572A">
            <w:pPr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Date for</w:t>
            </w:r>
          </w:p>
          <w:p w14:paraId="2B38C988" w14:textId="77777777" w:rsidR="0087572A" w:rsidRPr="000C72F1" w:rsidRDefault="0087572A" w:rsidP="0087572A">
            <w:pPr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Completion</w:t>
            </w:r>
          </w:p>
        </w:tc>
      </w:tr>
      <w:tr w:rsidR="0087572A" w:rsidRPr="000C72F1" w14:paraId="41045918" w14:textId="77777777" w:rsidTr="00C063A3">
        <w:trPr>
          <w:trHeight w:val="737"/>
        </w:trPr>
        <w:tc>
          <w:tcPr>
            <w:tcW w:w="630" w:type="dxa"/>
          </w:tcPr>
          <w:p w14:paraId="33819520" w14:textId="77777777" w:rsidR="0087572A" w:rsidRPr="000C72F1" w:rsidRDefault="0087572A" w:rsidP="0087572A">
            <w:pPr>
              <w:rPr>
                <w:rFonts w:ascii="Arial" w:hAnsi="Arial"/>
              </w:rPr>
            </w:pPr>
            <w:r w:rsidRPr="000C72F1">
              <w:rPr>
                <w:rFonts w:ascii="Arial" w:hAnsi="Arial"/>
              </w:rPr>
              <w:t>1.</w:t>
            </w:r>
          </w:p>
        </w:tc>
        <w:tc>
          <w:tcPr>
            <w:tcW w:w="4140" w:type="dxa"/>
            <w:gridSpan w:val="2"/>
            <w:shd w:val="clear" w:color="auto" w:fill="FFFFFF" w:themeFill="background1"/>
          </w:tcPr>
          <w:p w14:paraId="0D42C618" w14:textId="6454D0E4" w:rsidR="0087572A" w:rsidRPr="000C72F1" w:rsidRDefault="0087572A" w:rsidP="001C4ADF">
            <w:pPr>
              <w:pStyle w:val="ListParagraph"/>
              <w:spacing w:after="200"/>
              <w:ind w:left="0"/>
              <w:contextualSpacing/>
              <w:jc w:val="both"/>
            </w:pPr>
            <w:r>
              <w:rPr>
                <w:rFonts w:cs="Arial"/>
                <w:sz w:val="20"/>
                <w:lang w:val="en-GB"/>
              </w:rPr>
              <w:t xml:space="preserve">Detail discussion </w:t>
            </w:r>
            <w:r w:rsidR="00EA482F">
              <w:rPr>
                <w:rFonts w:cs="Arial"/>
                <w:sz w:val="20"/>
                <w:lang w:val="en-GB"/>
              </w:rPr>
              <w:t xml:space="preserve">about </w:t>
            </w:r>
            <w:r w:rsidR="001C4ADF">
              <w:rPr>
                <w:rFonts w:cs="Arial"/>
                <w:sz w:val="20"/>
                <w:lang w:val="en-GB"/>
              </w:rPr>
              <w:t>integration with Data source to BI system</w:t>
            </w:r>
            <w:r w:rsidR="00EA482F">
              <w:rPr>
                <w:rFonts w:cs="Arial"/>
                <w:sz w:val="20"/>
                <w:lang w:val="en-GB"/>
              </w:rPr>
              <w:t xml:space="preserve">  </w:t>
            </w:r>
          </w:p>
        </w:tc>
        <w:tc>
          <w:tcPr>
            <w:tcW w:w="1260" w:type="dxa"/>
            <w:vMerge w:val="restart"/>
            <w:shd w:val="clear" w:color="auto" w:fill="FFFFFF" w:themeFill="background1"/>
          </w:tcPr>
          <w:p w14:paraId="55B6358C" w14:textId="1FA1A20F" w:rsidR="0087572A" w:rsidRPr="000C72F1" w:rsidRDefault="0087572A" w:rsidP="0087572A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tart to Code</w:t>
            </w:r>
          </w:p>
          <w:p w14:paraId="78DA2BB0" w14:textId="77777777" w:rsidR="0087572A" w:rsidRDefault="0087572A" w:rsidP="0087572A">
            <w:pPr>
              <w:pStyle w:val="ListParagraph"/>
              <w:spacing w:after="200"/>
              <w:ind w:left="0"/>
              <w:contextualSpacing/>
              <w:jc w:val="both"/>
            </w:pPr>
          </w:p>
          <w:p w14:paraId="4A3129DB" w14:textId="77777777" w:rsidR="00EA482F" w:rsidRPr="000C72F1" w:rsidRDefault="00EA482F" w:rsidP="0087572A">
            <w:pPr>
              <w:pStyle w:val="ListParagraph"/>
              <w:spacing w:after="200"/>
              <w:ind w:left="0"/>
              <w:contextualSpacing/>
              <w:jc w:val="both"/>
            </w:pPr>
          </w:p>
        </w:tc>
        <w:tc>
          <w:tcPr>
            <w:tcW w:w="1530" w:type="dxa"/>
            <w:vMerge w:val="restart"/>
            <w:shd w:val="clear" w:color="auto" w:fill="FFFFFF" w:themeFill="background1"/>
          </w:tcPr>
          <w:p w14:paraId="5B1F82E9" w14:textId="77777777" w:rsidR="0087572A" w:rsidRPr="000C72F1" w:rsidRDefault="0087572A" w:rsidP="0087572A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System Analyst and documenter </w:t>
            </w:r>
          </w:p>
          <w:p w14:paraId="62EE0201" w14:textId="77777777" w:rsidR="0087572A" w:rsidRPr="000C72F1" w:rsidRDefault="0087572A" w:rsidP="0087572A">
            <w:pPr>
              <w:pStyle w:val="ListParagraph"/>
              <w:spacing w:after="200"/>
              <w:ind w:left="0"/>
              <w:contextualSpacing/>
            </w:pPr>
            <w:r>
              <w:rPr>
                <w:rFonts w:cs="Arial"/>
                <w:sz w:val="20"/>
                <w:szCs w:val="20"/>
              </w:rPr>
              <w:t xml:space="preserve"> </w:t>
            </w:r>
          </w:p>
        </w:tc>
        <w:tc>
          <w:tcPr>
            <w:tcW w:w="1278" w:type="dxa"/>
            <w:vMerge w:val="restart"/>
            <w:shd w:val="clear" w:color="auto" w:fill="FFFFFF" w:themeFill="background1"/>
          </w:tcPr>
          <w:p w14:paraId="5FCFC6A4" w14:textId="77777777" w:rsidR="0087572A" w:rsidRPr="000C72F1" w:rsidRDefault="0087572A" w:rsidP="0087572A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As per WBS</w:t>
            </w:r>
          </w:p>
        </w:tc>
      </w:tr>
      <w:tr w:rsidR="0087572A" w:rsidRPr="000C72F1" w14:paraId="491BC191" w14:textId="77777777" w:rsidTr="00C063A3">
        <w:trPr>
          <w:trHeight w:val="665"/>
        </w:trPr>
        <w:tc>
          <w:tcPr>
            <w:tcW w:w="630" w:type="dxa"/>
          </w:tcPr>
          <w:p w14:paraId="5EDACD8D" w14:textId="77777777" w:rsidR="0087572A" w:rsidRDefault="0087572A" w:rsidP="0087572A">
            <w:pPr>
              <w:rPr>
                <w:rFonts w:ascii="Arial" w:hAnsi="Arial"/>
              </w:rPr>
            </w:pPr>
          </w:p>
          <w:p w14:paraId="0B0C8047" w14:textId="77777777" w:rsidR="0087572A" w:rsidRDefault="0087572A" w:rsidP="0087572A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2</w:t>
            </w:r>
          </w:p>
        </w:tc>
        <w:tc>
          <w:tcPr>
            <w:tcW w:w="4140" w:type="dxa"/>
            <w:gridSpan w:val="2"/>
            <w:shd w:val="clear" w:color="auto" w:fill="FFFFFF" w:themeFill="background1"/>
          </w:tcPr>
          <w:p w14:paraId="79A1E667" w14:textId="0CFD34B2" w:rsidR="0087572A" w:rsidRPr="006B11F7" w:rsidRDefault="00EA482F" w:rsidP="0087572A">
            <w:pPr>
              <w:pStyle w:val="BodyText1"/>
              <w:ind w:left="0"/>
              <w:jc w:val="both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About the integration Scope with the other modules. </w:t>
            </w:r>
          </w:p>
        </w:tc>
        <w:tc>
          <w:tcPr>
            <w:tcW w:w="1260" w:type="dxa"/>
            <w:vMerge/>
            <w:shd w:val="clear" w:color="auto" w:fill="FFFFFF" w:themeFill="background1"/>
          </w:tcPr>
          <w:p w14:paraId="5310E99D" w14:textId="77777777" w:rsidR="0087572A" w:rsidRPr="00A52407" w:rsidRDefault="0087572A" w:rsidP="0087572A">
            <w:pPr>
              <w:pStyle w:val="ListParagraph"/>
              <w:spacing w:after="200"/>
              <w:ind w:left="0"/>
              <w:contextualSpacing/>
              <w:jc w:val="both"/>
              <w:rPr>
                <w:rFonts w:cs="Arial"/>
                <w:sz w:val="20"/>
                <w:lang w:val="en-GB"/>
              </w:rPr>
            </w:pPr>
          </w:p>
        </w:tc>
        <w:tc>
          <w:tcPr>
            <w:tcW w:w="1530" w:type="dxa"/>
            <w:vMerge/>
            <w:shd w:val="clear" w:color="auto" w:fill="FFFFFF" w:themeFill="background1"/>
          </w:tcPr>
          <w:p w14:paraId="4ADF10F7" w14:textId="77777777" w:rsidR="0087572A" w:rsidRPr="00022F16" w:rsidRDefault="0087572A" w:rsidP="0087572A">
            <w:pPr>
              <w:pStyle w:val="ListParagraph"/>
              <w:spacing w:after="200"/>
              <w:ind w:left="0"/>
              <w:contextualSpacing/>
              <w:rPr>
                <w:rFonts w:cs="Arial"/>
                <w:sz w:val="20"/>
                <w:szCs w:val="20"/>
                <w:lang w:val="en-GB"/>
              </w:rPr>
            </w:pPr>
          </w:p>
        </w:tc>
        <w:tc>
          <w:tcPr>
            <w:tcW w:w="1278" w:type="dxa"/>
            <w:vMerge/>
            <w:shd w:val="clear" w:color="auto" w:fill="FFFFFF" w:themeFill="background1"/>
          </w:tcPr>
          <w:p w14:paraId="6A9AA0E8" w14:textId="77777777" w:rsidR="0087572A" w:rsidRPr="000C72F1" w:rsidRDefault="0087572A" w:rsidP="0087572A">
            <w:pPr>
              <w:rPr>
                <w:rFonts w:ascii="Arial" w:hAnsi="Arial"/>
              </w:rPr>
            </w:pPr>
          </w:p>
        </w:tc>
      </w:tr>
      <w:tr w:rsidR="0087572A" w:rsidRPr="000C72F1" w14:paraId="4E642429" w14:textId="77777777" w:rsidTr="00C063A3">
        <w:trPr>
          <w:trHeight w:val="665"/>
        </w:trPr>
        <w:tc>
          <w:tcPr>
            <w:tcW w:w="630" w:type="dxa"/>
          </w:tcPr>
          <w:p w14:paraId="48DDB6FC" w14:textId="77777777" w:rsidR="0087572A" w:rsidRDefault="0087572A" w:rsidP="0087572A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3</w:t>
            </w:r>
          </w:p>
        </w:tc>
        <w:tc>
          <w:tcPr>
            <w:tcW w:w="4140" w:type="dxa"/>
            <w:gridSpan w:val="2"/>
            <w:shd w:val="clear" w:color="auto" w:fill="FFFFFF" w:themeFill="background1"/>
          </w:tcPr>
          <w:p w14:paraId="7CC1BD2E" w14:textId="0377C64E" w:rsidR="0087572A" w:rsidRDefault="00EA482F" w:rsidP="001C4ADF">
            <w:pPr>
              <w:pStyle w:val="BodyText1"/>
              <w:ind w:left="0"/>
              <w:jc w:val="both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Discussed  about the </w:t>
            </w:r>
            <w:r w:rsidR="001C4ADF">
              <w:rPr>
                <w:rFonts w:cs="Arial"/>
                <w:szCs w:val="20"/>
              </w:rPr>
              <w:t>Web portal and Email</w:t>
            </w:r>
            <w:r>
              <w:rPr>
                <w:rFonts w:cs="Arial"/>
                <w:szCs w:val="20"/>
              </w:rPr>
              <w:t xml:space="preserve"> integration </w:t>
            </w:r>
          </w:p>
        </w:tc>
        <w:tc>
          <w:tcPr>
            <w:tcW w:w="1260" w:type="dxa"/>
            <w:vMerge/>
            <w:shd w:val="clear" w:color="auto" w:fill="FFFFFF" w:themeFill="background1"/>
          </w:tcPr>
          <w:p w14:paraId="2F839389" w14:textId="77777777" w:rsidR="0087572A" w:rsidRPr="00A52407" w:rsidRDefault="0087572A" w:rsidP="0087572A">
            <w:pPr>
              <w:pStyle w:val="ListParagraph"/>
              <w:spacing w:after="200"/>
              <w:ind w:left="0"/>
              <w:contextualSpacing/>
              <w:jc w:val="both"/>
              <w:rPr>
                <w:rFonts w:cs="Arial"/>
                <w:sz w:val="20"/>
                <w:lang w:val="en-GB"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14:paraId="65BFB221" w14:textId="77777777" w:rsidR="0087572A" w:rsidRDefault="0087572A" w:rsidP="0087572A">
            <w:pPr>
              <w:pStyle w:val="ListParagraph"/>
              <w:spacing w:after="200"/>
              <w:ind w:left="0"/>
              <w:contextualSpacing/>
              <w:rPr>
                <w:rFonts w:cs="Arial"/>
                <w:sz w:val="20"/>
                <w:szCs w:val="20"/>
              </w:rPr>
            </w:pPr>
            <w:r w:rsidRPr="00C2739E">
              <w:rPr>
                <w:rFonts w:cs="Arial"/>
                <w:sz w:val="20"/>
                <w:szCs w:val="20"/>
              </w:rPr>
              <w:t>Ikram Iqbal</w:t>
            </w:r>
          </w:p>
        </w:tc>
        <w:tc>
          <w:tcPr>
            <w:tcW w:w="1278" w:type="dxa"/>
            <w:vMerge/>
            <w:shd w:val="clear" w:color="auto" w:fill="FFFFFF" w:themeFill="background1"/>
          </w:tcPr>
          <w:p w14:paraId="06218125" w14:textId="77777777" w:rsidR="0087572A" w:rsidRPr="000C72F1" w:rsidRDefault="0087572A" w:rsidP="0087572A">
            <w:pPr>
              <w:rPr>
                <w:rFonts w:ascii="Arial" w:hAnsi="Arial"/>
              </w:rPr>
            </w:pPr>
          </w:p>
        </w:tc>
      </w:tr>
      <w:tr w:rsidR="00EA482F" w:rsidRPr="000C72F1" w14:paraId="174F9705" w14:textId="77777777" w:rsidTr="00C063A3">
        <w:trPr>
          <w:trHeight w:val="665"/>
        </w:trPr>
        <w:tc>
          <w:tcPr>
            <w:tcW w:w="630" w:type="dxa"/>
          </w:tcPr>
          <w:p w14:paraId="53767051" w14:textId="63615B2E" w:rsidR="00EA482F" w:rsidRDefault="00EA482F" w:rsidP="0087572A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4</w:t>
            </w:r>
          </w:p>
        </w:tc>
        <w:tc>
          <w:tcPr>
            <w:tcW w:w="4140" w:type="dxa"/>
            <w:gridSpan w:val="2"/>
            <w:shd w:val="clear" w:color="auto" w:fill="FFFFFF" w:themeFill="background1"/>
          </w:tcPr>
          <w:p w14:paraId="01BFA3D4" w14:textId="00D21F33" w:rsidR="00EA482F" w:rsidRDefault="00EA482F" w:rsidP="001C4ADF">
            <w:pPr>
              <w:pStyle w:val="BodyText1"/>
              <w:ind w:left="0"/>
              <w:jc w:val="both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isk and opportunities issues</w:t>
            </w:r>
            <w:r w:rsidR="001C4ADF">
              <w:rPr>
                <w:rFonts w:cs="Arial"/>
                <w:szCs w:val="20"/>
              </w:rPr>
              <w:t>.</w:t>
            </w:r>
          </w:p>
        </w:tc>
        <w:tc>
          <w:tcPr>
            <w:tcW w:w="1260" w:type="dxa"/>
            <w:shd w:val="clear" w:color="auto" w:fill="FFFFFF" w:themeFill="background1"/>
          </w:tcPr>
          <w:p w14:paraId="2FFCABAC" w14:textId="77777777" w:rsidR="00EA482F" w:rsidRPr="00A52407" w:rsidRDefault="00EA482F" w:rsidP="0087572A">
            <w:pPr>
              <w:pStyle w:val="ListParagraph"/>
              <w:spacing w:after="200"/>
              <w:ind w:left="0"/>
              <w:contextualSpacing/>
              <w:jc w:val="both"/>
              <w:rPr>
                <w:rFonts w:cs="Arial"/>
                <w:sz w:val="20"/>
                <w:lang w:val="en-GB"/>
              </w:rPr>
            </w:pPr>
          </w:p>
        </w:tc>
        <w:tc>
          <w:tcPr>
            <w:tcW w:w="1530" w:type="dxa"/>
            <w:shd w:val="clear" w:color="auto" w:fill="FFFFFF" w:themeFill="background1"/>
          </w:tcPr>
          <w:p w14:paraId="0B52AD0C" w14:textId="77777777" w:rsidR="00EA482F" w:rsidRPr="00C2739E" w:rsidRDefault="00EA482F" w:rsidP="0087572A">
            <w:pPr>
              <w:pStyle w:val="ListParagraph"/>
              <w:spacing w:after="200"/>
              <w:ind w:left="0"/>
              <w:contextualSpacing/>
              <w:rPr>
                <w:rFonts w:cs="Arial"/>
                <w:sz w:val="20"/>
                <w:szCs w:val="20"/>
              </w:rPr>
            </w:pPr>
          </w:p>
        </w:tc>
        <w:tc>
          <w:tcPr>
            <w:tcW w:w="1278" w:type="dxa"/>
            <w:shd w:val="clear" w:color="auto" w:fill="FFFFFF" w:themeFill="background1"/>
          </w:tcPr>
          <w:p w14:paraId="7DC55B61" w14:textId="77777777" w:rsidR="00EA482F" w:rsidRPr="000C72F1" w:rsidRDefault="00EA482F" w:rsidP="0087572A">
            <w:pPr>
              <w:rPr>
                <w:rFonts w:ascii="Arial" w:hAnsi="Arial"/>
              </w:rPr>
            </w:pPr>
          </w:p>
        </w:tc>
      </w:tr>
    </w:tbl>
    <w:p w14:paraId="72CC09D0" w14:textId="77777777" w:rsidR="00C405DD" w:rsidRDefault="00C405DD"/>
    <w:sectPr w:rsidR="00C405D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121919" w14:textId="77777777" w:rsidR="00B57A86" w:rsidRDefault="00B57A86">
      <w:r>
        <w:separator/>
      </w:r>
    </w:p>
  </w:endnote>
  <w:endnote w:type="continuationSeparator" w:id="0">
    <w:p w14:paraId="4588B06D" w14:textId="77777777" w:rsidR="00B57A86" w:rsidRDefault="00B57A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F5A1A" w14:textId="77777777" w:rsidR="00014EC5" w:rsidRDefault="00014E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1E33B" w14:textId="4939FE8E" w:rsidR="00B210E5" w:rsidRDefault="00B210E5">
    <w:pPr>
      <w:pStyle w:val="Footer"/>
    </w:pPr>
    <w:r w:rsidRPr="00D36EBB">
      <w:rPr>
        <w:rFonts w:ascii="Arial" w:hAnsi="Arial"/>
        <w:sz w:val="16"/>
        <w:szCs w:val="16"/>
      </w:rPr>
      <w:t>Confidential</w:t>
    </w:r>
    <w:r w:rsidRPr="00D36EBB">
      <w:rPr>
        <w:rFonts w:ascii="Arial" w:hAnsi="Arial"/>
        <w:sz w:val="16"/>
        <w:szCs w:val="16"/>
      </w:rPr>
      <w:tab/>
      <w:t>©CNS Limited</w:t>
    </w:r>
    <w:r w:rsidRPr="00D36EBB">
      <w:rPr>
        <w:rFonts w:ascii="Arial" w:hAnsi="Arial"/>
        <w:sz w:val="16"/>
        <w:szCs w:val="16"/>
      </w:rPr>
      <w:tab/>
      <w:t xml:space="preserve">Page </w:t>
    </w:r>
    <w:r w:rsidRPr="00D36EBB">
      <w:rPr>
        <w:rFonts w:ascii="Arial" w:hAnsi="Arial"/>
        <w:sz w:val="16"/>
        <w:szCs w:val="16"/>
      </w:rPr>
      <w:fldChar w:fldCharType="begin"/>
    </w:r>
    <w:r w:rsidRPr="00D36EBB">
      <w:rPr>
        <w:rFonts w:ascii="Arial" w:hAnsi="Arial"/>
        <w:sz w:val="16"/>
        <w:szCs w:val="16"/>
      </w:rPr>
      <w:instrText xml:space="preserve"> PAGE </w:instrText>
    </w:r>
    <w:r w:rsidRPr="00D36EBB">
      <w:rPr>
        <w:rFonts w:ascii="Arial" w:hAnsi="Arial"/>
        <w:sz w:val="16"/>
        <w:szCs w:val="16"/>
      </w:rPr>
      <w:fldChar w:fldCharType="separate"/>
    </w:r>
    <w:r w:rsidR="005F7CB2">
      <w:rPr>
        <w:rFonts w:ascii="Arial" w:hAnsi="Arial"/>
        <w:noProof/>
        <w:sz w:val="16"/>
        <w:szCs w:val="16"/>
      </w:rPr>
      <w:t>1</w:t>
    </w:r>
    <w:r w:rsidRPr="00D36EBB">
      <w:rPr>
        <w:rFonts w:ascii="Arial" w:hAnsi="Arial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08C77" w14:textId="77777777" w:rsidR="00014EC5" w:rsidRDefault="00014E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4CFEF" w14:textId="77777777" w:rsidR="00B57A86" w:rsidRDefault="00B57A86">
      <w:r>
        <w:separator/>
      </w:r>
    </w:p>
  </w:footnote>
  <w:footnote w:type="continuationSeparator" w:id="0">
    <w:p w14:paraId="18C14170" w14:textId="77777777" w:rsidR="00B57A86" w:rsidRDefault="00B57A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FDA360" w14:textId="77777777" w:rsidR="00014EC5" w:rsidRDefault="00014E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3DF404" w14:textId="05CF034A" w:rsidR="00283A05" w:rsidRPr="00F967DE" w:rsidRDefault="00B210E5" w:rsidP="00283A05">
    <w:pPr>
      <w:pStyle w:val="Header"/>
      <w:rPr>
        <w:rFonts w:ascii="Arial" w:hAnsi="Arial"/>
        <w:sz w:val="16"/>
        <w:szCs w:val="16"/>
      </w:rPr>
    </w:pPr>
    <w:r w:rsidRPr="000C72F1">
      <w:rPr>
        <w:rFonts w:ascii="Arial" w:hAnsi="Arial"/>
        <w:sz w:val="16"/>
        <w:szCs w:val="16"/>
      </w:rPr>
      <w:t>Meeting Minutes</w:t>
    </w:r>
    <w:r w:rsidR="00655E37">
      <w:rPr>
        <w:rFonts w:ascii="Arial" w:hAnsi="Arial"/>
        <w:sz w:val="16"/>
        <w:szCs w:val="16"/>
      </w:rPr>
      <w:tab/>
    </w:r>
    <w:r w:rsidR="00655E37">
      <w:rPr>
        <w:rFonts w:ascii="Arial" w:hAnsi="Arial"/>
        <w:sz w:val="16"/>
        <w:szCs w:val="16"/>
      </w:rPr>
      <w:tab/>
    </w:r>
    <w:r w:rsidR="00014EC5">
      <w:rPr>
        <w:rFonts w:ascii="Arial" w:hAnsi="Arial"/>
        <w:sz w:val="16"/>
        <w:szCs w:val="16"/>
      </w:rPr>
      <w:t>Business Intelligence</w:t>
    </w:r>
  </w:p>
  <w:p w14:paraId="62C6FC3E" w14:textId="77777777" w:rsidR="00B210E5" w:rsidRPr="000C72F1" w:rsidRDefault="00B210E5">
    <w:pPr>
      <w:pStyle w:val="Header"/>
      <w:rPr>
        <w:rFonts w:ascii="Arial" w:hAnsi="Arial"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5B567" w14:textId="77777777" w:rsidR="00014EC5" w:rsidRDefault="00014E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C73D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</w:lvl>
  </w:abstractNum>
  <w:abstractNum w:abstractNumId="1" w15:restartNumberingAfterBreak="0">
    <w:nsid w:val="151B5C96"/>
    <w:multiLevelType w:val="hybridMultilevel"/>
    <w:tmpl w:val="099AD7A6"/>
    <w:lvl w:ilvl="0" w:tplc="5AA6EFB2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15551EBB"/>
    <w:multiLevelType w:val="multilevel"/>
    <w:tmpl w:val="895CF6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65325C"/>
    <w:multiLevelType w:val="multilevel"/>
    <w:tmpl w:val="289442E2"/>
    <w:lvl w:ilvl="0">
      <w:start w:val="1"/>
      <w:numFmt w:val="decimal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2.%3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3">
      <w:start w:val="1"/>
      <w:numFmt w:val="decimal"/>
      <w:lvlText w:val="%2.%3.%4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880"/>
        </w:tabs>
        <w:ind w:left="2880" w:hanging="360"/>
      </w:pPr>
      <w:rPr>
        <w:rFonts w:hint="default"/>
      </w:rPr>
    </w:lvl>
  </w:abstractNum>
  <w:abstractNum w:abstractNumId="4" w15:restartNumberingAfterBreak="0">
    <w:nsid w:val="5B6C7DC9"/>
    <w:multiLevelType w:val="multilevel"/>
    <w:tmpl w:val="FFFFFFFF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5" w15:restartNumberingAfterBreak="0">
    <w:nsid w:val="6B4A563D"/>
    <w:multiLevelType w:val="hybridMultilevel"/>
    <w:tmpl w:val="4DC29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1074697">
    <w:abstractNumId w:val="0"/>
  </w:num>
  <w:num w:numId="2" w16cid:durableId="2008245671">
    <w:abstractNumId w:val="4"/>
  </w:num>
  <w:num w:numId="3" w16cid:durableId="182476705">
    <w:abstractNumId w:val="2"/>
  </w:num>
  <w:num w:numId="4" w16cid:durableId="130680155">
    <w:abstractNumId w:val="1"/>
  </w:num>
  <w:num w:numId="5" w16cid:durableId="1561869535">
    <w:abstractNumId w:val="3"/>
  </w:num>
  <w:num w:numId="6" w16cid:durableId="5456769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NjMxsjQ1trQwtzRT0lEKTi0uzszPAykwqgUA1an5HiwAAAA="/>
  </w:docVars>
  <w:rsids>
    <w:rsidRoot w:val="00342915"/>
    <w:rsid w:val="00002187"/>
    <w:rsid w:val="00002564"/>
    <w:rsid w:val="00014EC5"/>
    <w:rsid w:val="000226A4"/>
    <w:rsid w:val="00022F16"/>
    <w:rsid w:val="00023F7A"/>
    <w:rsid w:val="00050596"/>
    <w:rsid w:val="000A6224"/>
    <w:rsid w:val="000B11E9"/>
    <w:rsid w:val="000C30AC"/>
    <w:rsid w:val="000C72F1"/>
    <w:rsid w:val="000D0975"/>
    <w:rsid w:val="000D18E5"/>
    <w:rsid w:val="000E0E3B"/>
    <w:rsid w:val="001176BD"/>
    <w:rsid w:val="00130879"/>
    <w:rsid w:val="0014112E"/>
    <w:rsid w:val="001C4ADF"/>
    <w:rsid w:val="001D3C55"/>
    <w:rsid w:val="00200B27"/>
    <w:rsid w:val="002054B9"/>
    <w:rsid w:val="002407D2"/>
    <w:rsid w:val="00246025"/>
    <w:rsid w:val="002518F2"/>
    <w:rsid w:val="0025708C"/>
    <w:rsid w:val="00266163"/>
    <w:rsid w:val="00283A05"/>
    <w:rsid w:val="00291946"/>
    <w:rsid w:val="003007FB"/>
    <w:rsid w:val="00315872"/>
    <w:rsid w:val="00320CAC"/>
    <w:rsid w:val="00342915"/>
    <w:rsid w:val="00357AB4"/>
    <w:rsid w:val="00363772"/>
    <w:rsid w:val="003C4BFC"/>
    <w:rsid w:val="00433F73"/>
    <w:rsid w:val="00443ECC"/>
    <w:rsid w:val="00446A8E"/>
    <w:rsid w:val="00462996"/>
    <w:rsid w:val="00491C0F"/>
    <w:rsid w:val="00497510"/>
    <w:rsid w:val="004F06AF"/>
    <w:rsid w:val="00506AFD"/>
    <w:rsid w:val="00550190"/>
    <w:rsid w:val="00563D13"/>
    <w:rsid w:val="00572FC7"/>
    <w:rsid w:val="005B6264"/>
    <w:rsid w:val="005D52C9"/>
    <w:rsid w:val="005E0658"/>
    <w:rsid w:val="005E2130"/>
    <w:rsid w:val="005E6459"/>
    <w:rsid w:val="005E6CE9"/>
    <w:rsid w:val="005F7CB2"/>
    <w:rsid w:val="0061507A"/>
    <w:rsid w:val="00622D86"/>
    <w:rsid w:val="00655E37"/>
    <w:rsid w:val="00656C63"/>
    <w:rsid w:val="006903BE"/>
    <w:rsid w:val="00690C7E"/>
    <w:rsid w:val="006A26D1"/>
    <w:rsid w:val="006A463E"/>
    <w:rsid w:val="00706683"/>
    <w:rsid w:val="00726254"/>
    <w:rsid w:val="007332AB"/>
    <w:rsid w:val="00734848"/>
    <w:rsid w:val="007413D9"/>
    <w:rsid w:val="0075555C"/>
    <w:rsid w:val="007C631A"/>
    <w:rsid w:val="00807C31"/>
    <w:rsid w:val="00842FC7"/>
    <w:rsid w:val="00856275"/>
    <w:rsid w:val="00857579"/>
    <w:rsid w:val="0087572A"/>
    <w:rsid w:val="0090588F"/>
    <w:rsid w:val="00953048"/>
    <w:rsid w:val="0095632E"/>
    <w:rsid w:val="0098753C"/>
    <w:rsid w:val="009A071A"/>
    <w:rsid w:val="009A08D0"/>
    <w:rsid w:val="009B3703"/>
    <w:rsid w:val="009E40FB"/>
    <w:rsid w:val="009E6B57"/>
    <w:rsid w:val="009F2E9F"/>
    <w:rsid w:val="00A01AE4"/>
    <w:rsid w:val="00A02C4B"/>
    <w:rsid w:val="00A4647D"/>
    <w:rsid w:val="00A52407"/>
    <w:rsid w:val="00A6095F"/>
    <w:rsid w:val="00A62362"/>
    <w:rsid w:val="00A6581F"/>
    <w:rsid w:val="00A66EE7"/>
    <w:rsid w:val="00A72DB2"/>
    <w:rsid w:val="00A75837"/>
    <w:rsid w:val="00AD5464"/>
    <w:rsid w:val="00B00D1A"/>
    <w:rsid w:val="00B16463"/>
    <w:rsid w:val="00B210E5"/>
    <w:rsid w:val="00B43A9D"/>
    <w:rsid w:val="00B54F5A"/>
    <w:rsid w:val="00B57A79"/>
    <w:rsid w:val="00B57A86"/>
    <w:rsid w:val="00B73AA0"/>
    <w:rsid w:val="00BC2A1F"/>
    <w:rsid w:val="00C063A3"/>
    <w:rsid w:val="00C2739E"/>
    <w:rsid w:val="00C405DD"/>
    <w:rsid w:val="00C701C6"/>
    <w:rsid w:val="00C968A1"/>
    <w:rsid w:val="00CE7217"/>
    <w:rsid w:val="00D00E49"/>
    <w:rsid w:val="00D0163C"/>
    <w:rsid w:val="00D0765E"/>
    <w:rsid w:val="00D1128B"/>
    <w:rsid w:val="00D203EC"/>
    <w:rsid w:val="00D2342D"/>
    <w:rsid w:val="00D45F5D"/>
    <w:rsid w:val="00D52FDE"/>
    <w:rsid w:val="00D6773F"/>
    <w:rsid w:val="00D90D30"/>
    <w:rsid w:val="00DD1880"/>
    <w:rsid w:val="00DE2A26"/>
    <w:rsid w:val="00DE5DED"/>
    <w:rsid w:val="00DF15C5"/>
    <w:rsid w:val="00E05CCB"/>
    <w:rsid w:val="00E70194"/>
    <w:rsid w:val="00E80BA0"/>
    <w:rsid w:val="00E8432C"/>
    <w:rsid w:val="00EA2EFE"/>
    <w:rsid w:val="00EA482F"/>
    <w:rsid w:val="00EB2DA4"/>
    <w:rsid w:val="00EB385A"/>
    <w:rsid w:val="00F1481A"/>
    <w:rsid w:val="00F34D4A"/>
    <w:rsid w:val="00F568F1"/>
    <w:rsid w:val="00F60287"/>
    <w:rsid w:val="00F73144"/>
    <w:rsid w:val="00F74EC4"/>
    <w:rsid w:val="00F835EB"/>
    <w:rsid w:val="00F8550E"/>
    <w:rsid w:val="00F86435"/>
    <w:rsid w:val="00FE3C94"/>
    <w:rsid w:val="00FF2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E546CF"/>
  <w15:chartTrackingRefBased/>
  <w15:docId w15:val="{8D4E985C-0BF1-EC4C-A36C-10759D185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GB" w:bidi="bn-IN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 w:bidi="ar-SA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4"/>
      <w:szCs w:val="24"/>
    </w:rPr>
  </w:style>
  <w:style w:type="paragraph" w:styleId="Heading3">
    <w:name w:val="heading 3"/>
    <w:basedOn w:val="Heading2"/>
    <w:next w:val="BodyText1"/>
    <w:link w:val="Heading3Char"/>
    <w:qFormat/>
    <w:rsid w:val="00F835EB"/>
    <w:pPr>
      <w:tabs>
        <w:tab w:val="left" w:pos="432"/>
        <w:tab w:val="num" w:pos="2700"/>
      </w:tabs>
      <w:spacing w:before="360" w:after="40"/>
      <w:outlineLvl w:val="2"/>
    </w:pPr>
    <w:rPr>
      <w:bCs w:val="0"/>
      <w:i w:val="0"/>
    </w:rPr>
  </w:style>
  <w:style w:type="paragraph" w:styleId="Heading4">
    <w:name w:val="heading 4"/>
    <w:basedOn w:val="Heading3"/>
    <w:next w:val="BodyText1"/>
    <w:link w:val="Heading4Char"/>
    <w:qFormat/>
    <w:rsid w:val="00F835EB"/>
    <w:pPr>
      <w:tabs>
        <w:tab w:val="clear" w:pos="432"/>
        <w:tab w:val="clear" w:pos="2700"/>
        <w:tab w:val="num" w:pos="1080"/>
        <w:tab w:val="left" w:pos="1296"/>
      </w:tabs>
      <w:spacing w:before="240"/>
      <w:ind w:left="1080" w:hanging="360"/>
      <w:outlineLvl w:val="3"/>
    </w:pPr>
    <w:rPr>
      <w:bCs/>
      <w:sz w:val="22"/>
      <w:szCs w:val="28"/>
    </w:rPr>
  </w:style>
  <w:style w:type="paragraph" w:styleId="Heading5">
    <w:name w:val="heading 5"/>
    <w:basedOn w:val="Normal"/>
    <w:next w:val="Normal"/>
    <w:qFormat/>
    <w:pPr>
      <w:numPr>
        <w:ilvl w:val="4"/>
        <w:numId w:val="2"/>
      </w:numPr>
      <w:tabs>
        <w:tab w:val="num" w:pos="360"/>
      </w:tabs>
      <w:spacing w:before="240" w:after="60"/>
      <w:ind w:left="360" w:hanging="360"/>
      <w:outlineLvl w:val="4"/>
    </w:pPr>
    <w:rPr>
      <w:rFonts w:ascii="Arial" w:hAnsi="Arial" w:cs="Arial"/>
      <w:sz w:val="22"/>
      <w:szCs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2"/>
      </w:numPr>
      <w:tabs>
        <w:tab w:val="num" w:pos="360"/>
      </w:tabs>
      <w:spacing w:before="240" w:after="60"/>
      <w:ind w:left="360" w:hanging="360"/>
      <w:outlineLvl w:val="5"/>
    </w:pPr>
    <w:rPr>
      <w:rFonts w:ascii="Arial" w:hAnsi="Arial" w:cs="Arial"/>
      <w:i/>
      <w:iCs/>
      <w:sz w:val="22"/>
      <w:szCs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2"/>
      </w:numPr>
      <w:tabs>
        <w:tab w:val="num" w:pos="360"/>
      </w:tabs>
      <w:spacing w:before="240" w:after="60"/>
      <w:ind w:left="360" w:hanging="360"/>
      <w:outlineLvl w:val="6"/>
    </w:pPr>
    <w:rPr>
      <w:rFonts w:ascii="Arial" w:hAnsi="Arial" w:cs="Arial"/>
      <w:sz w:val="24"/>
      <w:szCs w:val="24"/>
    </w:rPr>
  </w:style>
  <w:style w:type="paragraph" w:styleId="Heading8">
    <w:name w:val="heading 8"/>
    <w:basedOn w:val="Normal"/>
    <w:next w:val="Normal"/>
    <w:qFormat/>
    <w:pPr>
      <w:numPr>
        <w:ilvl w:val="7"/>
        <w:numId w:val="2"/>
      </w:numPr>
      <w:tabs>
        <w:tab w:val="num" w:pos="360"/>
      </w:tabs>
      <w:spacing w:before="240" w:after="60"/>
      <w:ind w:left="360" w:hanging="360"/>
      <w:outlineLvl w:val="7"/>
    </w:pPr>
    <w:rPr>
      <w:rFonts w:ascii="Arial" w:hAnsi="Arial" w:cs="Arial"/>
      <w:i/>
      <w:iCs/>
      <w:sz w:val="24"/>
      <w:szCs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2"/>
      </w:numPr>
      <w:tabs>
        <w:tab w:val="num" w:pos="360"/>
      </w:tabs>
      <w:spacing w:before="240" w:after="60"/>
      <w:ind w:left="360" w:hanging="360"/>
      <w:outlineLvl w:val="8"/>
    </w:pPr>
    <w:rPr>
      <w:rFonts w:ascii="Arial" w:hAnsi="Arial" w:cs="Arial"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24602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CE721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E7217"/>
    <w:pPr>
      <w:tabs>
        <w:tab w:val="center" w:pos="4320"/>
        <w:tab w:val="right" w:pos="8640"/>
      </w:tabs>
    </w:pPr>
  </w:style>
  <w:style w:type="paragraph" w:customStyle="1" w:styleId="CharChar1CharCharCharCharCharCharCharCharCharCharCharCharCharChar">
    <w:name w:val="Char Char1 Char Char Char Char Char Char Char Char Char Char Char Char Char Char"/>
    <w:basedOn w:val="Normal"/>
    <w:rsid w:val="00CE7217"/>
    <w:pPr>
      <w:spacing w:after="160" w:line="240" w:lineRule="exact"/>
    </w:pPr>
    <w:rPr>
      <w:rFonts w:ascii="Verdana" w:hAnsi="Verdana"/>
    </w:rPr>
  </w:style>
  <w:style w:type="character" w:customStyle="1" w:styleId="HeaderChar">
    <w:name w:val="Header Char"/>
    <w:link w:val="Header"/>
    <w:uiPriority w:val="99"/>
    <w:rsid w:val="00B57A79"/>
  </w:style>
  <w:style w:type="paragraph" w:styleId="Title">
    <w:name w:val="Title"/>
    <w:basedOn w:val="Normal"/>
    <w:link w:val="TitleChar"/>
    <w:qFormat/>
    <w:rsid w:val="00B57A79"/>
    <w:pPr>
      <w:spacing w:after="120"/>
      <w:jc w:val="center"/>
    </w:pPr>
    <w:rPr>
      <w:rFonts w:ascii="Arial" w:hAnsi="Arial"/>
      <w:b/>
      <w:bCs/>
      <w:sz w:val="28"/>
      <w:szCs w:val="24"/>
      <w:u w:val="single"/>
    </w:rPr>
  </w:style>
  <w:style w:type="character" w:customStyle="1" w:styleId="TitleChar">
    <w:name w:val="Title Char"/>
    <w:link w:val="Title"/>
    <w:rsid w:val="00B57A79"/>
    <w:rPr>
      <w:rFonts w:ascii="Arial" w:hAnsi="Arial"/>
      <w:b/>
      <w:bCs/>
      <w:sz w:val="28"/>
      <w:szCs w:val="24"/>
      <w:u w:val="single"/>
    </w:rPr>
  </w:style>
  <w:style w:type="paragraph" w:styleId="ListParagraph">
    <w:name w:val="List Paragraph"/>
    <w:basedOn w:val="Normal"/>
    <w:uiPriority w:val="34"/>
    <w:qFormat/>
    <w:rsid w:val="00A72DB2"/>
    <w:pPr>
      <w:ind w:left="720"/>
    </w:pPr>
    <w:rPr>
      <w:rFonts w:ascii="Arial" w:hAnsi="Arial"/>
      <w:sz w:val="16"/>
      <w:szCs w:val="16"/>
    </w:rPr>
  </w:style>
  <w:style w:type="paragraph" w:customStyle="1" w:styleId="template">
    <w:name w:val="template"/>
    <w:basedOn w:val="Normal"/>
    <w:rsid w:val="00F835EB"/>
    <w:pPr>
      <w:spacing w:line="240" w:lineRule="exact"/>
    </w:pPr>
    <w:rPr>
      <w:rFonts w:ascii="Arial" w:hAnsi="Arial"/>
      <w:i/>
      <w:sz w:val="22"/>
    </w:rPr>
  </w:style>
  <w:style w:type="character" w:customStyle="1" w:styleId="Heading3Char">
    <w:name w:val="Heading 3 Char"/>
    <w:link w:val="Heading3"/>
    <w:rsid w:val="00F835EB"/>
    <w:rPr>
      <w:rFonts w:ascii="Arial" w:hAnsi="Arial" w:cs="Arial"/>
      <w:b/>
      <w:iCs/>
      <w:sz w:val="24"/>
      <w:szCs w:val="24"/>
      <w:lang w:bidi="ar-SA"/>
    </w:rPr>
  </w:style>
  <w:style w:type="character" w:customStyle="1" w:styleId="Heading4Char">
    <w:name w:val="Heading 4 Char"/>
    <w:link w:val="Heading4"/>
    <w:rsid w:val="00F835EB"/>
    <w:rPr>
      <w:rFonts w:ascii="Arial" w:hAnsi="Arial" w:cs="Arial"/>
      <w:b/>
      <w:bCs/>
      <w:iCs/>
      <w:sz w:val="22"/>
      <w:szCs w:val="28"/>
      <w:lang w:bidi="ar-SA"/>
    </w:rPr>
  </w:style>
  <w:style w:type="paragraph" w:customStyle="1" w:styleId="BodyText1">
    <w:name w:val="Body Text1"/>
    <w:rsid w:val="00F835EB"/>
    <w:pPr>
      <w:spacing w:before="160"/>
      <w:ind w:left="720"/>
    </w:pPr>
    <w:rPr>
      <w:rFonts w:ascii="Arial" w:hAnsi="Arial"/>
      <w:szCs w:val="24"/>
      <w:lang w:eastAsia="en-US" w:bidi="ar-SA"/>
    </w:rPr>
  </w:style>
  <w:style w:type="character" w:customStyle="1" w:styleId="apple-style-span">
    <w:name w:val="apple-style-span"/>
    <w:rsid w:val="008757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122</Words>
  <Characters>7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Meeting</vt:lpstr>
    </vt:vector>
  </TitlesOfParts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Meeting</dc:title>
  <dc:subject/>
  <dc:creator>QAI India Ltd.</dc:creator>
  <cp:keywords/>
  <cp:lastModifiedBy>Salman Rakin</cp:lastModifiedBy>
  <cp:revision>14</cp:revision>
  <cp:lastPrinted>2018-04-26T08:29:00Z</cp:lastPrinted>
  <dcterms:created xsi:type="dcterms:W3CDTF">2021-04-21T17:12:00Z</dcterms:created>
  <dcterms:modified xsi:type="dcterms:W3CDTF">2024-03-18T05:30:00Z</dcterms:modified>
</cp:coreProperties>
</file>